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BBF4B" w14:textId="77777777" w:rsidR="00373E64" w:rsidRPr="00373E64" w:rsidRDefault="00373E64" w:rsidP="00373E64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ubmission of Research and Service Proposals DRPM/BRIN F.Y. 2021 (October 15-29, 2020)</w:t>
      </w:r>
    </w:p>
    <w:p w14:paraId="158688D9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8, 2020 16:30:02</w:t>
      </w:r>
    </w:p>
    <w:p w14:paraId="653CB62F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6526229B" w14:textId="1FE44F1D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irectorate of Research and Community Service (DRPM), Deputy for Research and Development Strengthening of the Ministry of Research and Technology/National Research and Innovation Agency</w:t>
      </w:r>
      <w:r w:rsidR="006573B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has opened the submission and selection of research and service grants proposals for the 2021 Fiscal Year.</w:t>
      </w:r>
    </w:p>
    <w:p w14:paraId="030A85FB" w14:textId="6EADF58D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 Proposals submission will be open from October 15 to October 29, 2020 (there is no extension due to time constraints).  </w:t>
      </w:r>
    </w:p>
    <w:p w14:paraId="45C2905A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  Researchers should update researcher profiles at Simlitabmas starting on October 9, 2020 (guide attached).  </w:t>
      </w:r>
    </w:p>
    <w:p w14:paraId="54289FF1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3.  Research and service grants in 2021 will be allocated for:  </w:t>
      </w:r>
    </w:p>
    <w:p w14:paraId="358CC9D3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. Advanced Multi-Year Research and Service </w:t>
      </w:r>
    </w:p>
    <w:p w14:paraId="7527855B" w14:textId="22B226C6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b.  2020 Research and Service</w:t>
      </w:r>
      <w:r w:rsidR="006573B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has been postponed to 2021  </w:t>
      </w:r>
    </w:p>
    <w:p w14:paraId="0833EEDF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.  Research and Service of the results of the selection of proposals (new)</w:t>
      </w:r>
    </w:p>
    <w:p w14:paraId="4B5F8966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4.  The new research and service schemes to be funded in 2021 are as follows:  </w:t>
      </w:r>
    </w:p>
    <w:p w14:paraId="2B26E439" w14:textId="77777777" w:rsidR="00373E64" w:rsidRPr="00373E64" w:rsidRDefault="00373E64" w:rsidP="00373E64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Research Scheme  </w:t>
      </w:r>
    </w:p>
    <w:p w14:paraId="0E0E3434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unior Lecturer Research</w:t>
      </w:r>
    </w:p>
    <w:p w14:paraId="51F56C08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octoral Dissertation Research </w:t>
      </w:r>
    </w:p>
    <w:p w14:paraId="4F3E5123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asic Research </w:t>
      </w:r>
    </w:p>
    <w:p w14:paraId="24BB8A93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lied Research </w:t>
      </w:r>
    </w:p>
    <w:p w14:paraId="49C00198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llege Excellence Basic Research </w:t>
      </w:r>
    </w:p>
    <w:p w14:paraId="6609F60A" w14:textId="77777777" w:rsidR="00373E64" w:rsidRPr="00373E64" w:rsidRDefault="00373E64" w:rsidP="00373E6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llege Excellence Applied Research </w:t>
      </w:r>
    </w:p>
    <w:p w14:paraId="2730C4F6" w14:textId="77777777" w:rsidR="00373E64" w:rsidRPr="00373E64" w:rsidRDefault="00373E64" w:rsidP="00373E64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Devotion Scheme  </w:t>
      </w:r>
    </w:p>
    <w:p w14:paraId="1500D75A" w14:textId="77777777" w:rsidR="00373E64" w:rsidRPr="00373E64" w:rsidRDefault="00373E64" w:rsidP="00373E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munity Partnership Program </w:t>
      </w:r>
    </w:p>
    <w:p w14:paraId="5C526432" w14:textId="77777777" w:rsidR="00373E64" w:rsidRPr="00373E64" w:rsidRDefault="00373E64" w:rsidP="00373E6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munity Partnership Program Stimulus </w:t>
      </w:r>
    </w:p>
    <w:p w14:paraId="5FDABD76" w14:textId="77777777" w:rsid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65A335E6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</w:p>
    <w:p w14:paraId="4157B72F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</w:p>
    <w:p w14:paraId="5D1B5EDD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ENTION:  NO TIME EXTENSION     </w:t>
      </w:r>
    </w:p>
    <w:p w14:paraId="7E13277D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</w:p>
    <w:p w14:paraId="3FDED322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achment :  </w:t>
      </w:r>
    </w:p>
    <w:p w14:paraId="62568868" w14:textId="77777777" w:rsidR="00373E64" w:rsidRPr="00373E64" w:rsidRDefault="00373E64" w:rsidP="00373E6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2CBBDB71" w14:textId="77777777" w:rsidR="00373E64" w:rsidRPr="00373E64" w:rsidRDefault="00373E64" w:rsidP="00373E6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file update guide </w:t>
      </w:r>
    </w:p>
    <w:p w14:paraId="3DDE59D7" w14:textId="77777777" w:rsidR="00373E64" w:rsidRPr="00373E64" w:rsidRDefault="00373E64" w:rsidP="00373E6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search Guide and Community Service 8</w:t>
      </w:r>
      <w:r>
        <w:rPr>
          <w:rFonts w:ascii="Times New Roman" w:hAnsi="Times New Roman" w:cs="Times New Roman"/>
          <w:sz w:val="24"/>
          <w:vertAlign w:val="superscript"/>
        </w:rPr>
        <w:t xml:space="preserve">th </w:t>
      </w:r>
      <w:r>
        <w:rPr>
          <w:rFonts w:ascii="Times New Roman" w:hAnsi="Times New Roman" w:cs="Times New Roman"/>
          <w:sz w:val="24"/>
        </w:rPr>
        <w:t xml:space="preserve">Edition 2020    </w:t>
      </w:r>
    </w:p>
    <w:p w14:paraId="16295424" w14:textId="77777777" w:rsidR="00E45C9E" w:rsidRDefault="00E45C9E" w:rsidP="00373E64">
      <w:pPr>
        <w:jc w:val="both"/>
        <w:rPr>
          <w:rFonts w:ascii="Times New Roman" w:hAnsi="Times New Roman" w:cs="Times New Roman"/>
          <w:sz w:val="24"/>
        </w:rPr>
      </w:pPr>
    </w:p>
    <w:p w14:paraId="4A8DA40C" w14:textId="77777777" w:rsidR="00373E64" w:rsidRPr="00373E64" w:rsidRDefault="00373E64" w:rsidP="00373E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 :  SIMLITABMAS (08102020)</w:t>
      </w:r>
    </w:p>
    <w:sectPr w:rsidR="00373E64" w:rsidRPr="00373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E2DF7"/>
    <w:multiLevelType w:val="hybridMultilevel"/>
    <w:tmpl w:val="15825C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7A7F0A"/>
    <w:multiLevelType w:val="hybridMultilevel"/>
    <w:tmpl w:val="AEE62A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307439"/>
    <w:multiLevelType w:val="hybridMultilevel"/>
    <w:tmpl w:val="A8A0A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33664">
    <w:abstractNumId w:val="2"/>
  </w:num>
  <w:num w:numId="2" w16cid:durableId="870387463">
    <w:abstractNumId w:val="1"/>
  </w:num>
  <w:num w:numId="3" w16cid:durableId="150365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M3NTMyM7JQ0lEKTi0uzszPAykwrAUA10mBgCwAAAA="/>
  </w:docVars>
  <w:rsids>
    <w:rsidRoot w:val="00373E64"/>
    <w:rsid w:val="00373E64"/>
    <w:rsid w:val="006573B0"/>
    <w:rsid w:val="00D5293D"/>
    <w:rsid w:val="00E4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CAB6F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E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3</cp:revision>
  <dcterms:created xsi:type="dcterms:W3CDTF">2022-10-06T03:40:00Z</dcterms:created>
  <dcterms:modified xsi:type="dcterms:W3CDTF">2022-10-19T12:41:00Z</dcterms:modified>
</cp:coreProperties>
</file>